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Eclipse Adoptium Java 17.0.5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Achermann David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Südringstrasse 73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63 Gerlafingen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18.01.202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A4104C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5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A4104C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Achermann David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5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7.2024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4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2548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2661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A4104C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113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39.55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6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3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A4104C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9.5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9.5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1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1.4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A4104C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4CC120D5" w14:textId="77777777">
              <w:tc>
                <w:tcPr>
                  <w:tcW w:w="4243" w:type="dxa"/>
                </w:tcPr>
                <w:p w:rsidRPr="00D0624E" w:rsidR="003D0867" w:rsidP="00EB44CA" w:rsidRDefault="00D0624E" w14:paraId="202F89B1" w14:textId="14A0BE4C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5AC21EFF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42BF25A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4FD5F1C" w14:textId="43B15824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073664AE" w14:textId="7104E52E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19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221545" w:rsidP="00EB44CA" w:rsidRDefault="00221545" w14:paraId="073A0908" w14:textId="5781AF0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überweisen Sie, innert 14 Tagen, den Restbetrag für die Stromkosten von Fr. </w:t>
            </w:r>
            <w:r>
              <w:rPr>
                <w:rFonts w:ascii="Arial" w:hAnsi="Arial" w:cs="Arial"/>
                <w:sz w:val="19"/>
                <w:szCs w:val="19"/>
              </w:rPr>
              <w:t xml:space="preserve">19.50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mit dem beiliegenden Einzahlungsschein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5833762F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:rsidR="00A93C31" w:rsidP="001869DA" w:rsidRDefault="001869DA" w14:paraId="3DAD15F0" w14:textId="1910E7FD">
            <w:pPr>
              <w:rPr>
                <w:rFonts w:ascii="Arial" w:hAnsi="Arial" w:cs="Arial"/>
                <w:sz w:val="18"/>
                <w:szCs w:val="18"/>
              </w:rPr>
            </w:pPr>
            <w:hyperlink w:history="true" r:id="rId11">
              <w:r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:rsidR="001869DA" w:rsidP="001869DA" w:rsidRDefault="001869DA" w14:paraId="7AADEA99" w14:textId="77777777">
            <w:pPr>
              <w:rPr>
                <w:rFonts w:ascii="Arial" w:hAnsi="Arial" w:cs="Arial"/>
                <w:sz w:val="18"/>
                <w:szCs w:val="18"/>
              </w:rPr>
            </w:pPr>
            <w:bookmarkStart w:name="_GoBack" w:id="9"/>
            <w:bookmarkEnd w:id="9"/>
          </w:p>
          <w:p w:rsidR="001869DA" w:rsidP="001869DA" w:rsidRDefault="001869DA" w14:paraId="357AA1FC" w14:textId="2FF3F93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</w:p>
    <w:sectPr w:rsidRPr="005314F1" w:rsidR="00016B66" w:rsidSect="003F4B60">
      <w:headerReference w:type="default" r:id="rId12"/>
      <w:footerReference w:type="even" r:id="rId13"/>
      <w:footerReference w:type="default" r:id="rId14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FFA3" w14:textId="77777777" w:rsidR="00A4104C" w:rsidRDefault="00A4104C" w:rsidP="002B2A9D">
      <w:r>
        <w:separator/>
      </w:r>
    </w:p>
  </w:endnote>
  <w:endnote w:type="continuationSeparator" w:id="0">
    <w:p w14:paraId="04DA5A99" w14:textId="77777777" w:rsidR="00A4104C" w:rsidRDefault="00A4104C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46D70" w14:textId="77777777" w:rsidR="00A4104C" w:rsidRDefault="00A4104C" w:rsidP="002B2A9D">
      <w:r>
        <w:separator/>
      </w:r>
    </w:p>
  </w:footnote>
  <w:footnote w:type="continuationSeparator" w:id="0">
    <w:p w14:paraId="48F58856" w14:textId="77777777" w:rsidR="00A4104C" w:rsidRDefault="00A4104C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1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numbering.xml" Type="http://schemas.openxmlformats.org/officeDocument/2006/relationships/numbering" Id="rId2"/>
    <Relationship Target="people.xml" Type="http://schemas.microsoft.com/office/2011/relationships/peop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Mode="External" Target="mailto:info@einstellbox.ch" Type="http://schemas.openxmlformats.org/officeDocument/2006/relationships/hyperlink" Id="rId11"/>
    <Relationship Target="webSettings.xml" Type="http://schemas.openxmlformats.org/officeDocument/2006/relationships/webSettings" Id="rId5"/>
    <Relationship Target="fontTable.xml" Type="http://schemas.openxmlformats.org/officeDocument/2006/relationships/fontTable" Id="rId15"/>
    <Relationship TargetMode="External" Target="mailto:info@einstellbox.ch" Type="http://schemas.openxmlformats.org/officeDocument/2006/relationships/hyperlink" Id="rId10"/>
    <Relationship Target="commentsExtensible.xml" Type="http://schemas.microsoft.com/office/2018/08/relationships/commentsExtensible" Id="rId19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oter2.xml" Type="http://schemas.openxmlformats.org/officeDocument/2006/relationships/footer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7076A008-3CB6-4144-B5D4-0D469D08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4</cp:revision>
  <cp:lastPrinted>2018-09-11T11:09:00Z</cp:lastPrinted>
  <dcterms:created xsi:type="dcterms:W3CDTF">2022-02-23T19:56:00Z</dcterms:created>
  <dcterms:modified xsi:type="dcterms:W3CDTF">2025-01-18T17:18:00Z</dcterms:modified>
</cp:coreProperties>
</file>